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F3785" w14:textId="77777777" w:rsidR="006F4737" w:rsidRDefault="004B2B0D">
      <w:pPr>
        <w:pStyle w:val="Compact"/>
        <w:numPr>
          <w:ilvl w:val="0"/>
          <w:numId w:val="2"/>
        </w:numPr>
      </w:pPr>
      <w:r>
        <w:t>False</w:t>
      </w:r>
    </w:p>
    <w:p w14:paraId="5C41D9C8" w14:textId="77777777" w:rsidR="006F4737" w:rsidRDefault="004B2B0D">
      <w:pPr>
        <w:pStyle w:val="Compact"/>
        <w:numPr>
          <w:ilvl w:val="0"/>
          <w:numId w:val="2"/>
        </w:numPr>
      </w:pPr>
      <w:r>
        <w:t>1318</w:t>
      </w:r>
    </w:p>
    <w:p w14:paraId="654CC025" w14:textId="77777777" w:rsidR="006F4737" w:rsidRDefault="004B2B0D">
      <w:pPr>
        <w:pStyle w:val="Compact"/>
        <w:numPr>
          <w:ilvl w:val="0"/>
          <w:numId w:val="2"/>
        </w:numPr>
      </w:pPr>
      <w:r>
        <w:t>True</w:t>
      </w:r>
    </w:p>
    <w:p w14:paraId="4C743A43" w14:textId="77777777" w:rsidR="006F4737" w:rsidRDefault="004B2B0D">
      <w:pPr>
        <w:pStyle w:val="Compact"/>
        <w:numPr>
          <w:ilvl w:val="0"/>
          <w:numId w:val="2"/>
        </w:numPr>
      </w:pPr>
      <w:r>
        <w:t>True</w:t>
      </w:r>
    </w:p>
    <w:p w14:paraId="21EBE89E" w14:textId="77777777" w:rsidR="006F4737" w:rsidRDefault="004B2B0D">
      <w:pPr>
        <w:pStyle w:val="Compact"/>
        <w:numPr>
          <w:ilvl w:val="0"/>
          <w:numId w:val="2"/>
        </w:numPr>
      </w:pPr>
      <w:r>
        <w:t>B. 0.730</w:t>
      </w:r>
    </w:p>
    <w:p w14:paraId="7247CBCA" w14:textId="77777777" w:rsidR="006F4737" w:rsidRDefault="004B2B0D">
      <w:pPr>
        <w:pStyle w:val="Compact"/>
        <w:numPr>
          <w:ilvl w:val="0"/>
          <w:numId w:val="2"/>
        </w:numPr>
      </w:pPr>
      <w:r>
        <w:t>D. SS</w:t>
      </w:r>
    </w:p>
    <w:p w14:paraId="4761EEC8" w14:textId="77777777" w:rsidR="006F4737" w:rsidRDefault="004B2B0D">
      <w:pPr>
        <w:pStyle w:val="Compact"/>
        <w:numPr>
          <w:ilvl w:val="0"/>
          <w:numId w:val="2"/>
        </w:numPr>
      </w:pPr>
      <w:r>
        <w:t>0.9165</w:t>
      </w:r>
    </w:p>
    <w:p w14:paraId="131245CD" w14:textId="77777777" w:rsidR="006F4737" w:rsidRDefault="004B2B0D">
      <w:pPr>
        <w:pStyle w:val="Compact"/>
        <w:numPr>
          <w:ilvl w:val="0"/>
          <w:numId w:val="2"/>
        </w:numPr>
      </w:pPr>
      <w:r>
        <w:t>0.6707</w:t>
      </w:r>
    </w:p>
    <w:p w14:paraId="3F0C8677" w14:textId="77777777" w:rsidR="006F4737" w:rsidRDefault="004B2B0D">
      <w:pPr>
        <w:pStyle w:val="Compact"/>
        <w:numPr>
          <w:ilvl w:val="0"/>
          <w:numId w:val="2"/>
        </w:numPr>
      </w:pPr>
      <w:r>
        <w:t>0.6966</w:t>
      </w:r>
    </w:p>
    <w:p w14:paraId="5E8F5786" w14:textId="77777777" w:rsidR="006F4737" w:rsidRDefault="004B2B0D">
      <w:pPr>
        <w:pStyle w:val="Compact"/>
        <w:numPr>
          <w:ilvl w:val="0"/>
          <w:numId w:val="2"/>
        </w:numPr>
      </w:pPr>
      <w:r>
        <w:t>over fitting is most likely occurring</w:t>
      </w:r>
    </w:p>
    <w:p w14:paraId="3C1D96C8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62E4E19" w14:textId="77777777" w:rsidR="006F4737" w:rsidRDefault="004B2B0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</w:t>
      </w:r>
      <w:r>
        <w:rPr>
          <w:rStyle w:val="VerbatimChar"/>
        </w:rPr>
        <w:t>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4976EDF2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72934716" w14:textId="77777777" w:rsidR="006F4737" w:rsidRDefault="004B2B0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</w:t>
      </w:r>
      <w:r>
        <w:rPr>
          <w:rStyle w:val="VerbatimChar"/>
        </w:rPr>
        <w:t>0.0 ──</w:t>
      </w:r>
      <w:r>
        <w:br/>
      </w:r>
      <w:r>
        <w:rPr>
          <w:rStyle w:val="VerbatimChar"/>
        </w:rPr>
        <w:t>## ✔ broom        1.0.1     ✔ rsample      1.1.0</w:t>
      </w:r>
      <w:r>
        <w:br/>
      </w:r>
      <w:r>
        <w:rPr>
          <w:rStyle w:val="VerbatimChar"/>
        </w:rPr>
        <w:t>## ✔ dials        1.0.0     ✔ tune         1.0.0</w:t>
      </w:r>
      <w:r>
        <w:br/>
      </w:r>
      <w:r>
        <w:rPr>
          <w:rStyle w:val="VerbatimChar"/>
        </w:rPr>
        <w:t>## ✔ infer        1.0.3     ✔ workflows    1.0.0</w:t>
      </w:r>
      <w:r>
        <w:br/>
      </w:r>
      <w:r>
        <w:rPr>
          <w:rStyle w:val="VerbatimChar"/>
        </w:rPr>
        <w:t>## ✔ modeldata    1.0.1     ✔ workflowsets 1.0.0</w:t>
      </w:r>
      <w:r>
        <w:br/>
      </w:r>
      <w:r>
        <w:rPr>
          <w:rStyle w:val="VerbatimChar"/>
        </w:rPr>
        <w:t>## ✔ parsnip      1.0.1     ✔ yardstick    1.1.0</w:t>
      </w:r>
      <w:r>
        <w:br/>
      </w:r>
      <w:r>
        <w:rPr>
          <w:rStyle w:val="VerbatimChar"/>
        </w:rPr>
        <w:t>## ✔</w:t>
      </w:r>
      <w:r>
        <w:rPr>
          <w:rStyle w:val="VerbatimChar"/>
        </w:rPr>
        <w:t xml:space="preserve"> recipes 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</w:t>
      </w:r>
      <w:r>
        <w:rPr>
          <w:rStyle w:val="VerbatimChar"/>
        </w:rPr>
        <w:t>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Dig deeper into tidy modeling with R at https://www.tmwr.org</w:t>
      </w:r>
    </w:p>
    <w:p w14:paraId="171AFF98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1CC3394" w14:textId="77777777" w:rsidR="006F4737" w:rsidRDefault="004B2B0D">
      <w:pPr>
        <w:pStyle w:val="SourceCode"/>
      </w:pPr>
      <w:r>
        <w:rPr>
          <w:rStyle w:val="VerbatimChar"/>
        </w:rPr>
        <w:lastRenderedPageBreak/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</w:t>
      </w:r>
      <w:r>
        <w:rPr>
          <w:rStyle w:val="VerbatimChar"/>
        </w:rPr>
        <w:t>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11E36193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5B230FB5" w14:textId="77777777" w:rsidR="006F4737" w:rsidRDefault="004B2B0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B1E7249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p)</w:t>
      </w:r>
    </w:p>
    <w:p w14:paraId="0A134B11" w14:textId="77777777" w:rsidR="006F4737" w:rsidRDefault="004B2B0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</w:t>
      </w:r>
    </w:p>
    <w:p w14:paraId="2133780F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readr)</w:t>
      </w:r>
    </w:p>
    <w:p w14:paraId="4E91A9B8" w14:textId="77777777" w:rsidR="006F4737" w:rsidRDefault="004B2B0D">
      <w:pPr>
        <w:pStyle w:val="SourceCode"/>
      </w:pPr>
      <w:r>
        <w:rPr>
          <w:rStyle w:val="NormalTok"/>
        </w:rPr>
        <w:t xml:space="preserve">dr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rug_data-2.csv"</w:t>
      </w:r>
      <w:r>
        <w:rPr>
          <w:rStyle w:val="NormalTok"/>
        </w:rPr>
        <w:t>)</w:t>
      </w:r>
    </w:p>
    <w:p w14:paraId="4528E29E" w14:textId="77777777" w:rsidR="006F4737" w:rsidRDefault="004B2B0D">
      <w:pPr>
        <w:pStyle w:val="SourceCode"/>
      </w:pPr>
      <w:r>
        <w:rPr>
          <w:rStyle w:val="VerbatimChar"/>
        </w:rPr>
        <w:t>## Rows: 1885 Columns: 3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9): Column14, Column15, Column16, Column17, Column18, Column19, Column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bl (13): Column1, Column2, Column3, Column4, Column5, Column6, Column7, Col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C8A9B05" w14:textId="77777777" w:rsidR="006F4737" w:rsidRDefault="004B2B0D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rug)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 xml:space="preserve">, </w:t>
      </w:r>
      <w:r>
        <w:rPr>
          <w:rStyle w:val="StringTok"/>
        </w:rPr>
        <w:t>"Nscore"</w:t>
      </w:r>
      <w:r>
        <w:rPr>
          <w:rStyle w:val="NormalTok"/>
        </w:rPr>
        <w:t xml:space="preserve">, </w:t>
      </w:r>
      <w:r>
        <w:rPr>
          <w:rStyle w:val="StringTok"/>
        </w:rPr>
        <w:t>"Escore"</w:t>
      </w:r>
      <w:r>
        <w:rPr>
          <w:rStyle w:val="NormalTok"/>
        </w:rPr>
        <w:t xml:space="preserve">, </w:t>
      </w:r>
      <w:r>
        <w:rPr>
          <w:rStyle w:val="StringTok"/>
        </w:rPr>
        <w:t>"Oscore"</w:t>
      </w:r>
      <w:r>
        <w:rPr>
          <w:rStyle w:val="NormalTok"/>
        </w:rPr>
        <w:t xml:space="preserve">, </w:t>
      </w:r>
      <w:r>
        <w:rPr>
          <w:rStyle w:val="StringTok"/>
        </w:rPr>
        <w:t>"Ascore"</w:t>
      </w:r>
      <w:r>
        <w:rPr>
          <w:rStyle w:val="NormalTok"/>
        </w:rPr>
        <w:t xml:space="preserve">, </w:t>
      </w:r>
      <w:r>
        <w:rPr>
          <w:rStyle w:val="StringTok"/>
        </w:rPr>
        <w:t>"Cscore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Amphet"</w:t>
      </w:r>
      <w:r>
        <w:rPr>
          <w:rStyle w:val="NormalTok"/>
        </w:rPr>
        <w:t xml:space="preserve">,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Caff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br/>
      </w:r>
      <w:r>
        <w:rPr>
          <w:rStyle w:val="StringTok"/>
        </w:rPr>
        <w:lastRenderedPageBreak/>
        <w:t>"Choc"</w:t>
      </w:r>
      <w:r>
        <w:rPr>
          <w:rStyle w:val="NormalTok"/>
        </w:rPr>
        <w:t xml:space="preserve">,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 xml:space="preserve">, </w:t>
      </w:r>
      <w:r>
        <w:rPr>
          <w:rStyle w:val="StringTok"/>
        </w:rPr>
        <w:t>"Legalh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 xml:space="preserve">, </w:t>
      </w:r>
      <w:r>
        <w:rPr>
          <w:rStyle w:val="StringTok"/>
        </w:rPr>
        <w:t>"Semer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</w:p>
    <w:p w14:paraId="7C69DD90" w14:textId="77777777" w:rsidR="006F4737" w:rsidRDefault="004B2B0D"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0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1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2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3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4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5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6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</w:p>
    <w:p w14:paraId="0465D9D9" w14:textId="77777777" w:rsidR="006F4737" w:rsidRDefault="004B2B0D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ge</w:t>
      </w:r>
      <w:r>
        <w:rPr>
          <w:rStyle w:val="SpecialCharTok"/>
        </w:rPr>
        <w:t>:</w:t>
      </w:r>
      <w:r>
        <w:rPr>
          <w:rStyle w:val="NormalTok"/>
        </w:rPr>
        <w:t xml:space="preserve">Ethnicity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 xml:space="preserve">, </w:t>
      </w:r>
      <w:r>
        <w:rPr>
          <w:rStyle w:val="StringTok"/>
        </w:rPr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 xml:space="preserve">,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nicit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thnicity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White/Asian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VSA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14:paraId="5263091C" w14:textId="77777777" w:rsidR="006F4737" w:rsidRDefault="004B2B0D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, ~ median(., na.rm = TRUE))</w:t>
      </w:r>
    </w:p>
    <w:p w14:paraId="3C61689D" w14:textId="77777777" w:rsidR="006F4737" w:rsidRDefault="004B2B0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rug_clean)</w:t>
      </w:r>
    </w:p>
    <w:p w14:paraId="7FF72905" w14:textId="77777777" w:rsidR="006F4737" w:rsidRDefault="004B2B0D">
      <w:pPr>
        <w:pStyle w:val="SourceCode"/>
      </w:pPr>
      <w:r>
        <w:rPr>
          <w:rStyle w:val="VerbatimChar"/>
        </w:rPr>
        <w:t>## tibble [1,885 × 31] (S3: tbl_df/tbl/data.frame)</w:t>
      </w:r>
      <w:r>
        <w:br/>
      </w:r>
      <w:r>
        <w:rPr>
          <w:rStyle w:val="VerbatimChar"/>
        </w:rPr>
        <w:t>##  $ Age      : Factor w/ 6 levels "18_24","25_34",..: 3 2 3 1 3 6 4 3 3 5 ...</w:t>
      </w:r>
      <w:r>
        <w:br/>
      </w:r>
      <w:r>
        <w:rPr>
          <w:rStyle w:val="VerbatimChar"/>
        </w:rPr>
        <w:t>##  $ Gender   : Factor w/ 2 levels "Male","Female": 2 1 1 2 2 2 1 1 2 1 ...</w:t>
      </w:r>
      <w:r>
        <w:br/>
      </w:r>
      <w:r>
        <w:rPr>
          <w:rStyle w:val="VerbatimChar"/>
        </w:rPr>
        <w:t>##  $ Education: Factor w/ 9 levels "Under16","At16",..: 6 9 6 8 9 4 8 2 6 8 ...</w:t>
      </w:r>
      <w:r>
        <w:br/>
      </w:r>
      <w:r>
        <w:rPr>
          <w:rStyle w:val="VerbatimChar"/>
        </w:rPr>
        <w:t>##  $ Country  : F</w:t>
      </w:r>
      <w:r>
        <w:rPr>
          <w:rStyle w:val="VerbatimChar"/>
        </w:rPr>
        <w:t>actor w/ 7 levels "USA","NewZealand",..: 7 7 7 7 7 6 1 7 6 7 ...</w:t>
      </w:r>
      <w:r>
        <w:br/>
      </w:r>
      <w:r>
        <w:rPr>
          <w:rStyle w:val="VerbatimChar"/>
        </w:rPr>
        <w:t>##  $ Ethnicity: Factor w/ 7 levels "Black","Asian",..: 6 3 3 3 3 3 3 3 3 3 ...</w:t>
      </w:r>
      <w:r>
        <w:br/>
      </w:r>
      <w:r>
        <w:rPr>
          <w:rStyle w:val="VerbatimChar"/>
        </w:rPr>
        <w:t>##  $ Nscore   : num [1:1885] 0.313 -0.678 -0.467 -0.149 0.735 ...</w:t>
      </w:r>
      <w:r>
        <w:br/>
      </w:r>
      <w:r>
        <w:rPr>
          <w:rStyle w:val="VerbatimChar"/>
        </w:rPr>
        <w:t>##  $ Escore   : num [1:1885] -0.575 1.939 0</w:t>
      </w:r>
      <w:r>
        <w:rPr>
          <w:rStyle w:val="VerbatimChar"/>
        </w:rPr>
        <w:t>.805 -0.806 -1.633 ...</w:t>
      </w:r>
      <w:r>
        <w:br/>
      </w:r>
      <w:r>
        <w:rPr>
          <w:rStyle w:val="VerbatimChar"/>
        </w:rPr>
        <w:lastRenderedPageBreak/>
        <w:t>##  $ Oscore   : num [1:1885] -0.5833 1.4353 -0.8473 -0.0193 -0.4517 ...</w:t>
      </w:r>
      <w:r>
        <w:br/>
      </w:r>
      <w:r>
        <w:rPr>
          <w:rStyle w:val="VerbatimChar"/>
        </w:rPr>
        <w:t>##  $ Ascore   : num [1:1885] -0.917 0.761 -1.621 0.59 -0.302 ...</w:t>
      </w:r>
      <w:r>
        <w:br/>
      </w:r>
      <w:r>
        <w:rPr>
          <w:rStyle w:val="VerbatimChar"/>
        </w:rPr>
        <w:t>##  $ Cscore   : num [1:1885] -0.00665 -0.14277 -1.0145 0.58489 1.30612 ...</w:t>
      </w:r>
      <w:r>
        <w:br/>
      </w:r>
      <w:r>
        <w:rPr>
          <w:rStyle w:val="VerbatimChar"/>
        </w:rPr>
        <w:t>##  $ Impulsive: n</w:t>
      </w:r>
      <w:r>
        <w:rPr>
          <w:rStyle w:val="VerbatimChar"/>
        </w:rPr>
        <w:t>um [1:1885] -0.217 -0.711 -1.38 -1.38 -0.217 ...</w:t>
      </w:r>
      <w:r>
        <w:br/>
      </w:r>
      <w:r>
        <w:rPr>
          <w:rStyle w:val="VerbatimChar"/>
        </w:rPr>
        <w:t>##  $ SS       : num [1:1885] -1.181 -0.216 0.401 -1.181 -0.216 ...</w:t>
      </w:r>
      <w:r>
        <w:br/>
      </w:r>
      <w:r>
        <w:rPr>
          <w:rStyle w:val="VerbatimChar"/>
        </w:rPr>
        <w:t>##  $ Alcohol  : Factor w/ 2 levels "Yes","No": 1 1 1 1 1 1 1 1 1 1 ...</w:t>
      </w:r>
      <w:r>
        <w:br/>
      </w:r>
      <w:r>
        <w:rPr>
          <w:rStyle w:val="VerbatimChar"/>
        </w:rPr>
        <w:t>##  $ Amphet   : Factor w/ 2 levels "Yes","No": 1 1 2 2 2 2 2 2 2 2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Amyl     : Factor w/ 2 levels "No","Yes": 1 2 1 1 1 1 1 1 1 1 ...</w:t>
      </w:r>
      <w:r>
        <w:br/>
      </w:r>
      <w:r>
        <w:rPr>
          <w:rStyle w:val="VerbatimChar"/>
        </w:rPr>
        <w:t>##  $ Benzos   : Factor w/ 2 levels "Yes","No": 1 2 2 1 2 2 2 2 2 2 ...</w:t>
      </w:r>
      <w:r>
        <w:br/>
      </w:r>
      <w:r>
        <w:rPr>
          <w:rStyle w:val="VerbatimChar"/>
        </w:rPr>
        <w:t>##  $ Caff     : Factor w/ 2 levels "Yes","No": 1 1 1 1 1 1 1 1 1 1 ...</w:t>
      </w:r>
      <w:r>
        <w:br/>
      </w:r>
      <w:r>
        <w:rPr>
          <w:rStyle w:val="VerbatimChar"/>
        </w:rPr>
        <w:t>##  $ Cannabis : Factor w/ 2 levels</w:t>
      </w:r>
      <w:r>
        <w:rPr>
          <w:rStyle w:val="VerbatimChar"/>
        </w:rPr>
        <w:t xml:space="preserve"> "No","Yes": 1 2 2 2 2 1 1 1 1 1 ...</w:t>
      </w:r>
      <w:r>
        <w:br/>
      </w:r>
      <w:r>
        <w:rPr>
          <w:rStyle w:val="VerbatimChar"/>
        </w:rPr>
        <w:t>##  $ Choc     : Factor w/ 2 levels "Yes","No": 1 1 1 1 1 1 1 1 1 1 ...</w:t>
      </w:r>
      <w:r>
        <w:br/>
      </w:r>
      <w:r>
        <w:rPr>
          <w:rStyle w:val="VerbatimChar"/>
        </w:rPr>
        <w:t>##  $ Coke     : Factor w/ 2 levels "No","Yes": 1 2 1 2 1 1 1 1 1 1 ...</w:t>
      </w:r>
      <w:r>
        <w:br/>
      </w:r>
      <w:r>
        <w:rPr>
          <w:rStyle w:val="VerbatimChar"/>
        </w:rPr>
        <w:t>##  $ Crack    : Factor w/ 2 levels "No","Yes": 1 1 1 1 1 1 1 1 1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Ecstasy  : Factor w/ 2 levels "No","Yes": 1 2 1 1 1 1 1 1 1 1 ...</w:t>
      </w:r>
      <w:r>
        <w:br/>
      </w:r>
      <w:r>
        <w:rPr>
          <w:rStyle w:val="VerbatimChar"/>
        </w:rPr>
        <w:t>##  $ Heroin   : Factor w/ 2 levels "No","Yes": 1 1 1 1 1 1 1 1 1 1 ...</w:t>
      </w:r>
      <w:r>
        <w:br/>
      </w:r>
      <w:r>
        <w:rPr>
          <w:rStyle w:val="VerbatimChar"/>
        </w:rPr>
        <w:t>##  $ Ketamine : Factor w/ 2 levels "No","Yes": 1 2 1 2 1 1 1 1 1 1 ...</w:t>
      </w:r>
      <w:r>
        <w:br/>
      </w:r>
      <w:r>
        <w:rPr>
          <w:rStyle w:val="VerbatimChar"/>
        </w:rPr>
        <w:t>##  $ Legalh   : Factor w/ 2 levels "No","Y</w:t>
      </w:r>
      <w:r>
        <w:rPr>
          <w:rStyle w:val="VerbatimChar"/>
        </w:rPr>
        <w:t>es": 1 1 1 1 1 1 1 1 1 1 ...</w:t>
      </w:r>
      <w:r>
        <w:br/>
      </w:r>
      <w:r>
        <w:rPr>
          <w:rStyle w:val="VerbatimChar"/>
        </w:rPr>
        <w:t>##  $ LSD      : Factor w/ 2 levels "No","Yes": 1 2 1 1 1 1 1 1 1 1 ...</w:t>
      </w:r>
      <w:r>
        <w:br/>
      </w:r>
      <w:r>
        <w:rPr>
          <w:rStyle w:val="VerbatimChar"/>
        </w:rPr>
        <w:t>##  $ Meth     : Factor w/ 2 levels "No","Yes": 1 2 1 1 1 1 1 1 1 1 ...</w:t>
      </w:r>
      <w:r>
        <w:br/>
      </w:r>
      <w:r>
        <w:rPr>
          <w:rStyle w:val="VerbatimChar"/>
        </w:rPr>
        <w:t>##  $ Mushrooms: Factor w/ 2 levels "No","Yes": 1 1 1 1 2 1 1 1 1 1 ...</w:t>
      </w:r>
      <w:r>
        <w:br/>
      </w:r>
      <w:r>
        <w:rPr>
          <w:rStyle w:val="VerbatimChar"/>
        </w:rPr>
        <w:t>##  $ Nicot</w:t>
      </w:r>
      <w:r>
        <w:rPr>
          <w:rStyle w:val="VerbatimChar"/>
        </w:rPr>
        <w:t>ine : Factor w/ 2 levels "Yes","No": 1 1 2 1 1 1 1 2 1 1 ...</w:t>
      </w:r>
      <w:r>
        <w:br/>
      </w:r>
      <w:r>
        <w:rPr>
          <w:rStyle w:val="VerbatimChar"/>
        </w:rPr>
        <w:t>##  $ Semer    : Factor w/ 2 levels "No","Yes": 1 1 1 1 1 1 1 1 1 1 ...</w:t>
      </w:r>
      <w:r>
        <w:br/>
      </w:r>
      <w:r>
        <w:rPr>
          <w:rStyle w:val="VerbatimChar"/>
        </w:rPr>
        <w:t>##  $ VSA      : Factor w/ 2 levels "No","Yes": 1 1 1 1 1 1 1 1 1 1 ...</w:t>
      </w:r>
    </w:p>
    <w:p w14:paraId="47EDAACA" w14:textId="77777777" w:rsidR="006F4737" w:rsidRDefault="004B2B0D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>Mushro</w:t>
      </w:r>
      <w:r>
        <w:rPr>
          <w:rStyle w:val="NormalTok"/>
        </w:rPr>
        <w:t xml:space="preserve">om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Semer</w:t>
      </w:r>
      <w:r>
        <w:rPr>
          <w:rStyle w:val="SpecialCharTok"/>
        </w:rPr>
        <w:t>:</w:t>
      </w:r>
      <w:r>
        <w:rPr>
          <w:rStyle w:val="NormalTok"/>
        </w:rPr>
        <w:t>VSA))</w:t>
      </w:r>
    </w:p>
    <w:p w14:paraId="03BDD889" w14:textId="77777777" w:rsidR="006F4737" w:rsidRDefault="004B2B0D">
      <w:pPr>
        <w:pStyle w:val="FirstParagraph"/>
      </w:pPr>
      <w:r>
        <w:t>Check for Missingness</w:t>
      </w:r>
    </w:p>
    <w:p w14:paraId="2528A862" w14:textId="77777777" w:rsidR="006F4737" w:rsidRDefault="004B2B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skim</w:t>
      </w:r>
      <w:r>
        <w:rPr>
          <w:rStyle w:val="NormalTok"/>
        </w:rPr>
        <w:t>(drug_clean)</w:t>
      </w:r>
    </w:p>
    <w:p w14:paraId="23D07C50" w14:textId="77777777" w:rsidR="006F4737" w:rsidRDefault="004B2B0D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328"/>
      </w:tblGrid>
      <w:tr w:rsidR="006F4737" w14:paraId="04F301A2" w14:textId="77777777">
        <w:tc>
          <w:tcPr>
            <w:tcW w:w="0" w:type="auto"/>
          </w:tcPr>
          <w:p w14:paraId="103DD232" w14:textId="77777777" w:rsidR="006F4737" w:rsidRDefault="004B2B0D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EB5866E" w14:textId="77777777" w:rsidR="006F4737" w:rsidRDefault="004B2B0D">
            <w:pPr>
              <w:pStyle w:val="Compact"/>
            </w:pPr>
            <w:r>
              <w:t>drug_clean</w:t>
            </w:r>
          </w:p>
        </w:tc>
      </w:tr>
      <w:tr w:rsidR="006F4737" w14:paraId="283660BA" w14:textId="77777777">
        <w:tc>
          <w:tcPr>
            <w:tcW w:w="0" w:type="auto"/>
          </w:tcPr>
          <w:p w14:paraId="799244E4" w14:textId="77777777" w:rsidR="006F4737" w:rsidRDefault="004B2B0D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7B69E300" w14:textId="77777777" w:rsidR="006F4737" w:rsidRDefault="004B2B0D">
            <w:pPr>
              <w:pStyle w:val="Compact"/>
            </w:pPr>
            <w:r>
              <w:t>1885</w:t>
            </w:r>
          </w:p>
        </w:tc>
      </w:tr>
      <w:tr w:rsidR="006F4737" w14:paraId="6D129CAD" w14:textId="77777777">
        <w:tc>
          <w:tcPr>
            <w:tcW w:w="0" w:type="auto"/>
          </w:tcPr>
          <w:p w14:paraId="49297E6F" w14:textId="77777777" w:rsidR="006F4737" w:rsidRDefault="004B2B0D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57E4515F" w14:textId="77777777" w:rsidR="006F4737" w:rsidRDefault="004B2B0D">
            <w:pPr>
              <w:pStyle w:val="Compact"/>
            </w:pPr>
            <w:r>
              <w:t>13</w:t>
            </w:r>
          </w:p>
        </w:tc>
      </w:tr>
      <w:tr w:rsidR="006F4737" w14:paraId="441800F8" w14:textId="77777777">
        <w:tc>
          <w:tcPr>
            <w:tcW w:w="0" w:type="auto"/>
          </w:tcPr>
          <w:p w14:paraId="7E1179A7" w14:textId="77777777" w:rsidR="006F4737" w:rsidRDefault="004B2B0D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F74EF94" w14:textId="77777777" w:rsidR="006F4737" w:rsidRDefault="006F4737">
            <w:pPr>
              <w:pStyle w:val="Compact"/>
            </w:pPr>
          </w:p>
        </w:tc>
      </w:tr>
      <w:tr w:rsidR="006F4737" w14:paraId="46156A56" w14:textId="77777777">
        <w:tc>
          <w:tcPr>
            <w:tcW w:w="0" w:type="auto"/>
          </w:tcPr>
          <w:p w14:paraId="67E9FBD7" w14:textId="77777777" w:rsidR="006F4737" w:rsidRDefault="004B2B0D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66F4777" w14:textId="77777777" w:rsidR="006F4737" w:rsidRDefault="006F4737">
            <w:pPr>
              <w:pStyle w:val="Compact"/>
            </w:pPr>
          </w:p>
        </w:tc>
      </w:tr>
      <w:tr w:rsidR="006F4737" w14:paraId="3C32E35F" w14:textId="77777777">
        <w:tc>
          <w:tcPr>
            <w:tcW w:w="0" w:type="auto"/>
          </w:tcPr>
          <w:p w14:paraId="3E9D315F" w14:textId="77777777" w:rsidR="006F4737" w:rsidRDefault="004B2B0D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F7BD1F8" w14:textId="77777777" w:rsidR="006F4737" w:rsidRDefault="004B2B0D">
            <w:pPr>
              <w:pStyle w:val="Compact"/>
            </w:pPr>
            <w:r>
              <w:t>6</w:t>
            </w:r>
          </w:p>
        </w:tc>
      </w:tr>
      <w:tr w:rsidR="006F4737" w14:paraId="436EF391" w14:textId="77777777">
        <w:tc>
          <w:tcPr>
            <w:tcW w:w="0" w:type="auto"/>
          </w:tcPr>
          <w:p w14:paraId="074989E8" w14:textId="77777777" w:rsidR="006F4737" w:rsidRDefault="004B2B0D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B3C4D51" w14:textId="77777777" w:rsidR="006F4737" w:rsidRDefault="004B2B0D">
            <w:pPr>
              <w:pStyle w:val="Compact"/>
            </w:pPr>
            <w:r>
              <w:t>7</w:t>
            </w:r>
          </w:p>
        </w:tc>
      </w:tr>
      <w:tr w:rsidR="006F4737" w14:paraId="0B0DE3A2" w14:textId="77777777">
        <w:tc>
          <w:tcPr>
            <w:tcW w:w="0" w:type="auto"/>
          </w:tcPr>
          <w:p w14:paraId="1282E509" w14:textId="77777777" w:rsidR="006F4737" w:rsidRDefault="004B2B0D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42993833" w14:textId="77777777" w:rsidR="006F4737" w:rsidRDefault="006F4737">
            <w:pPr>
              <w:pStyle w:val="Compact"/>
            </w:pPr>
          </w:p>
        </w:tc>
      </w:tr>
      <w:tr w:rsidR="006F4737" w14:paraId="3C294F54" w14:textId="77777777">
        <w:tc>
          <w:tcPr>
            <w:tcW w:w="0" w:type="auto"/>
          </w:tcPr>
          <w:p w14:paraId="2EE26EEE" w14:textId="77777777" w:rsidR="006F4737" w:rsidRDefault="004B2B0D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3FC67954" w14:textId="77777777" w:rsidR="006F4737" w:rsidRDefault="004B2B0D">
            <w:pPr>
              <w:pStyle w:val="Compact"/>
            </w:pPr>
            <w:r>
              <w:t>None</w:t>
            </w:r>
          </w:p>
        </w:tc>
      </w:tr>
    </w:tbl>
    <w:p w14:paraId="17D50BC1" w14:textId="77777777" w:rsidR="006F4737" w:rsidRDefault="004B2B0D">
      <w:pPr>
        <w:pStyle w:val="BodyText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43"/>
        <w:gridCol w:w="1153"/>
        <w:gridCol w:w="2846"/>
      </w:tblGrid>
      <w:tr w:rsidR="006F4737" w14:paraId="788B6217" w14:textId="77777777" w:rsidTr="006F47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30B477" w14:textId="77777777" w:rsidR="006F4737" w:rsidRDefault="004B2B0D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5E8832C3" w14:textId="77777777" w:rsidR="006F4737" w:rsidRDefault="004B2B0D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2A105482" w14:textId="77777777" w:rsidR="006F4737" w:rsidRDefault="004B2B0D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4F86C7C2" w14:textId="77777777" w:rsidR="006F4737" w:rsidRDefault="004B2B0D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00AA30BA" w14:textId="77777777" w:rsidR="006F4737" w:rsidRDefault="004B2B0D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1C1BFB7B" w14:textId="77777777" w:rsidR="006F4737" w:rsidRDefault="004B2B0D">
            <w:pPr>
              <w:pStyle w:val="Compact"/>
            </w:pPr>
            <w:r>
              <w:t>top_counts</w:t>
            </w:r>
          </w:p>
        </w:tc>
      </w:tr>
      <w:tr w:rsidR="006F4737" w14:paraId="15E47EA1" w14:textId="77777777">
        <w:tc>
          <w:tcPr>
            <w:tcW w:w="0" w:type="auto"/>
          </w:tcPr>
          <w:p w14:paraId="163F11D8" w14:textId="77777777" w:rsidR="006F4737" w:rsidRDefault="004B2B0D">
            <w:pPr>
              <w:pStyle w:val="Compact"/>
            </w:pPr>
            <w:r>
              <w:lastRenderedPageBreak/>
              <w:t>Age</w:t>
            </w:r>
          </w:p>
        </w:tc>
        <w:tc>
          <w:tcPr>
            <w:tcW w:w="0" w:type="auto"/>
          </w:tcPr>
          <w:p w14:paraId="0C9C428B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B19560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BC7DA1" w14:textId="77777777" w:rsidR="006F4737" w:rsidRDefault="004B2B0D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2C900E" w14:textId="77777777" w:rsidR="006F4737" w:rsidRDefault="004B2B0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E9F71FC" w14:textId="77777777" w:rsidR="006F4737" w:rsidRDefault="004B2B0D">
            <w:pPr>
              <w:pStyle w:val="Compact"/>
            </w:pPr>
            <w:r>
              <w:t>18_: 643, 25_: 481, 35_: 356, 45_: 294</w:t>
            </w:r>
          </w:p>
        </w:tc>
      </w:tr>
      <w:tr w:rsidR="006F4737" w14:paraId="0DA510CF" w14:textId="77777777">
        <w:tc>
          <w:tcPr>
            <w:tcW w:w="0" w:type="auto"/>
          </w:tcPr>
          <w:p w14:paraId="79DAB529" w14:textId="77777777" w:rsidR="006F4737" w:rsidRDefault="004B2B0D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664DB75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643F131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88CEE7" w14:textId="77777777" w:rsidR="006F4737" w:rsidRDefault="004B2B0D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6762F30" w14:textId="77777777" w:rsidR="006F4737" w:rsidRDefault="004B2B0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EFD11EA" w14:textId="77777777" w:rsidR="006F4737" w:rsidRDefault="004B2B0D">
            <w:pPr>
              <w:pStyle w:val="Compact"/>
            </w:pPr>
            <w:r>
              <w:t>Mal: 943, Fem: 942</w:t>
            </w:r>
          </w:p>
        </w:tc>
      </w:tr>
      <w:tr w:rsidR="006F4737" w14:paraId="0F2E4675" w14:textId="77777777">
        <w:tc>
          <w:tcPr>
            <w:tcW w:w="0" w:type="auto"/>
          </w:tcPr>
          <w:p w14:paraId="10827DAA" w14:textId="77777777" w:rsidR="006F4737" w:rsidRDefault="004B2B0D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14:paraId="791B9987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2DDC7C8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460154" w14:textId="77777777" w:rsidR="006F4737" w:rsidRDefault="004B2B0D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AD936F" w14:textId="77777777" w:rsidR="006F4737" w:rsidRDefault="004B2B0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EFDF1B4" w14:textId="77777777" w:rsidR="006F4737" w:rsidRDefault="004B2B0D">
            <w:pPr>
              <w:pStyle w:val="Compact"/>
            </w:pPr>
            <w:r>
              <w:t>Som: 506, Bac: 480, Mas: 283, Pro: 270</w:t>
            </w:r>
          </w:p>
        </w:tc>
      </w:tr>
      <w:tr w:rsidR="006F4737" w14:paraId="2283A0F1" w14:textId="77777777">
        <w:tc>
          <w:tcPr>
            <w:tcW w:w="0" w:type="auto"/>
          </w:tcPr>
          <w:p w14:paraId="7D51B597" w14:textId="77777777" w:rsidR="006F4737" w:rsidRDefault="004B2B0D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42B05FCF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586F14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AA14CD" w14:textId="77777777" w:rsidR="006F4737" w:rsidRDefault="004B2B0D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1ECE1B4" w14:textId="77777777" w:rsidR="006F4737" w:rsidRDefault="004B2B0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79B7926" w14:textId="77777777" w:rsidR="006F4737" w:rsidRDefault="004B2B0D">
            <w:pPr>
              <w:pStyle w:val="Compact"/>
            </w:pPr>
            <w:r>
              <w:t>UK: 1044, USA: 557, Oth: 118, Can: 87</w:t>
            </w:r>
          </w:p>
        </w:tc>
      </w:tr>
      <w:tr w:rsidR="006F4737" w14:paraId="7747F75E" w14:textId="77777777">
        <w:tc>
          <w:tcPr>
            <w:tcW w:w="0" w:type="auto"/>
          </w:tcPr>
          <w:p w14:paraId="2EC20AF4" w14:textId="77777777" w:rsidR="006F4737" w:rsidRDefault="004B2B0D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652AFE77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D71148A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2DCEE5" w14:textId="77777777" w:rsidR="006F4737" w:rsidRDefault="004B2B0D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666FC17" w14:textId="77777777" w:rsidR="006F4737" w:rsidRDefault="004B2B0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E1AA1E" w14:textId="77777777" w:rsidR="006F4737" w:rsidRDefault="004B2B0D">
            <w:pPr>
              <w:pStyle w:val="Compact"/>
            </w:pPr>
            <w:r>
              <w:t>Whi: 1720, Oth: 63, Bla: 33, Asi: 26</w:t>
            </w:r>
          </w:p>
        </w:tc>
      </w:tr>
      <w:tr w:rsidR="006F4737" w14:paraId="32806418" w14:textId="77777777">
        <w:tc>
          <w:tcPr>
            <w:tcW w:w="0" w:type="auto"/>
          </w:tcPr>
          <w:p w14:paraId="1EE9D360" w14:textId="77777777" w:rsidR="006F4737" w:rsidRDefault="004B2B0D">
            <w:pPr>
              <w:pStyle w:val="Compact"/>
            </w:pPr>
            <w:r>
              <w:t>Nicotine</w:t>
            </w:r>
          </w:p>
        </w:tc>
        <w:tc>
          <w:tcPr>
            <w:tcW w:w="0" w:type="auto"/>
          </w:tcPr>
          <w:p w14:paraId="0B5ED807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924954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13EB9E" w14:textId="77777777" w:rsidR="006F4737" w:rsidRDefault="004B2B0D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242C68A" w14:textId="77777777" w:rsidR="006F4737" w:rsidRDefault="004B2B0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C79A8A" w14:textId="77777777" w:rsidR="006F4737" w:rsidRDefault="004B2B0D">
            <w:pPr>
              <w:pStyle w:val="Compact"/>
            </w:pPr>
            <w:r>
              <w:t>Yes: 1264, No: 621</w:t>
            </w:r>
          </w:p>
        </w:tc>
      </w:tr>
    </w:tbl>
    <w:p w14:paraId="028CBCE5" w14:textId="77777777" w:rsidR="006F4737" w:rsidRDefault="004B2B0D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40"/>
        <w:gridCol w:w="1091"/>
        <w:gridCol w:w="1467"/>
        <w:gridCol w:w="706"/>
        <w:gridCol w:w="602"/>
        <w:gridCol w:w="602"/>
        <w:gridCol w:w="602"/>
        <w:gridCol w:w="602"/>
        <w:gridCol w:w="602"/>
        <w:gridCol w:w="675"/>
        <w:gridCol w:w="1187"/>
      </w:tblGrid>
      <w:tr w:rsidR="006F4737" w14:paraId="1A8F3921" w14:textId="77777777" w:rsidTr="006F47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75E4D" w14:textId="77777777" w:rsidR="006F4737" w:rsidRDefault="004B2B0D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2329AA43" w14:textId="77777777" w:rsidR="006F4737" w:rsidRDefault="004B2B0D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0758151" w14:textId="77777777" w:rsidR="006F4737" w:rsidRDefault="004B2B0D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06EEC404" w14:textId="77777777" w:rsidR="006F4737" w:rsidRDefault="004B2B0D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0E27ACA" w14:textId="77777777" w:rsidR="006F4737" w:rsidRDefault="004B2B0D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B8D46BC" w14:textId="77777777" w:rsidR="006F4737" w:rsidRDefault="004B2B0D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55DF92B5" w14:textId="77777777" w:rsidR="006F4737" w:rsidRDefault="004B2B0D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7D0BFF9E" w14:textId="77777777" w:rsidR="006F4737" w:rsidRDefault="004B2B0D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505A56BF" w14:textId="77777777" w:rsidR="006F4737" w:rsidRDefault="004B2B0D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34BEAB17" w14:textId="77777777" w:rsidR="006F4737" w:rsidRDefault="004B2B0D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11B652B2" w14:textId="77777777" w:rsidR="006F4737" w:rsidRDefault="004B2B0D">
            <w:pPr>
              <w:pStyle w:val="Compact"/>
            </w:pPr>
            <w:r>
              <w:t>hist</w:t>
            </w:r>
          </w:p>
        </w:tc>
      </w:tr>
      <w:tr w:rsidR="006F4737" w14:paraId="1FBD7611" w14:textId="77777777">
        <w:tc>
          <w:tcPr>
            <w:tcW w:w="0" w:type="auto"/>
          </w:tcPr>
          <w:p w14:paraId="038F5EE4" w14:textId="77777777" w:rsidR="006F4737" w:rsidRDefault="004B2B0D">
            <w:pPr>
              <w:pStyle w:val="Compact"/>
            </w:pPr>
            <w:r>
              <w:t>Nscore</w:t>
            </w:r>
          </w:p>
        </w:tc>
        <w:tc>
          <w:tcPr>
            <w:tcW w:w="0" w:type="auto"/>
          </w:tcPr>
          <w:p w14:paraId="2E37F146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32FD6DC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5273E3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F34AD9E" w14:textId="77777777" w:rsidR="006F4737" w:rsidRDefault="004B2B0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2F584A7" w14:textId="77777777" w:rsidR="006F4737" w:rsidRDefault="004B2B0D">
            <w:pPr>
              <w:pStyle w:val="Compact"/>
              <w:jc w:val="right"/>
            </w:pPr>
            <w:r>
              <w:t>-3.46</w:t>
            </w:r>
          </w:p>
        </w:tc>
        <w:tc>
          <w:tcPr>
            <w:tcW w:w="0" w:type="auto"/>
          </w:tcPr>
          <w:p w14:paraId="2FEED70E" w14:textId="77777777" w:rsidR="006F4737" w:rsidRDefault="004B2B0D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78BD0C80" w14:textId="77777777" w:rsidR="006F4737" w:rsidRDefault="004B2B0D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795713B" w14:textId="77777777" w:rsidR="006F4737" w:rsidRDefault="004B2B0D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0B25991D" w14:textId="77777777" w:rsidR="006F4737" w:rsidRDefault="004B2B0D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14:paraId="3C6F953F" w14:textId="77777777" w:rsidR="006F4737" w:rsidRDefault="004B2B0D">
            <w:pPr>
              <w:pStyle w:val="Compact"/>
            </w:pPr>
            <w:r>
              <w:t>▁▃▇▅▁</w:t>
            </w:r>
          </w:p>
        </w:tc>
      </w:tr>
      <w:tr w:rsidR="006F4737" w14:paraId="7C122121" w14:textId="77777777">
        <w:tc>
          <w:tcPr>
            <w:tcW w:w="0" w:type="auto"/>
          </w:tcPr>
          <w:p w14:paraId="42673E65" w14:textId="77777777" w:rsidR="006F4737" w:rsidRDefault="004B2B0D">
            <w:pPr>
              <w:pStyle w:val="Compact"/>
            </w:pPr>
            <w:r>
              <w:t>Escore</w:t>
            </w:r>
          </w:p>
        </w:tc>
        <w:tc>
          <w:tcPr>
            <w:tcW w:w="0" w:type="auto"/>
          </w:tcPr>
          <w:p w14:paraId="0DD188D4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A7AE237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453079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461594A" w14:textId="77777777" w:rsidR="006F4737" w:rsidRDefault="004B2B0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5AB42BA" w14:textId="77777777" w:rsidR="006F4737" w:rsidRDefault="004B2B0D">
            <w:pPr>
              <w:pStyle w:val="Compact"/>
              <w:jc w:val="right"/>
            </w:pPr>
            <w:r>
              <w:t>-3.27</w:t>
            </w:r>
          </w:p>
        </w:tc>
        <w:tc>
          <w:tcPr>
            <w:tcW w:w="0" w:type="auto"/>
          </w:tcPr>
          <w:p w14:paraId="062BA10E" w14:textId="77777777" w:rsidR="006F4737" w:rsidRDefault="004B2B0D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52CE5480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08C981A" w14:textId="77777777" w:rsidR="006F4737" w:rsidRDefault="004B2B0D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3CB402F9" w14:textId="77777777" w:rsidR="006F4737" w:rsidRDefault="004B2B0D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14:paraId="60E2E904" w14:textId="77777777" w:rsidR="006F4737" w:rsidRDefault="004B2B0D">
            <w:pPr>
              <w:pStyle w:val="Compact"/>
            </w:pPr>
            <w:r>
              <w:t>▁▃▇▃▁</w:t>
            </w:r>
          </w:p>
        </w:tc>
      </w:tr>
      <w:tr w:rsidR="006F4737" w14:paraId="247F1708" w14:textId="77777777">
        <w:tc>
          <w:tcPr>
            <w:tcW w:w="0" w:type="auto"/>
          </w:tcPr>
          <w:p w14:paraId="5E8DF7A8" w14:textId="77777777" w:rsidR="006F4737" w:rsidRDefault="004B2B0D">
            <w:pPr>
              <w:pStyle w:val="Compact"/>
            </w:pPr>
            <w:r>
              <w:t>Oscore</w:t>
            </w:r>
          </w:p>
        </w:tc>
        <w:tc>
          <w:tcPr>
            <w:tcW w:w="0" w:type="auto"/>
          </w:tcPr>
          <w:p w14:paraId="0762CDDD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48044FD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E39677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1105D78" w14:textId="77777777" w:rsidR="006F4737" w:rsidRDefault="004B2B0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BDEC9BE" w14:textId="77777777" w:rsidR="006F4737" w:rsidRDefault="004B2B0D">
            <w:pPr>
              <w:pStyle w:val="Compact"/>
              <w:jc w:val="right"/>
            </w:pPr>
            <w:r>
              <w:t>-3.27</w:t>
            </w:r>
          </w:p>
        </w:tc>
        <w:tc>
          <w:tcPr>
            <w:tcW w:w="0" w:type="auto"/>
          </w:tcPr>
          <w:p w14:paraId="4CEE4F52" w14:textId="77777777" w:rsidR="006F4737" w:rsidRDefault="004B2B0D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6D65D9B3" w14:textId="77777777" w:rsidR="006F4737" w:rsidRDefault="004B2B0D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75D8ADB" w14:textId="77777777" w:rsidR="006F4737" w:rsidRDefault="004B2B0D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5AA4E3E0" w14:textId="77777777" w:rsidR="006F4737" w:rsidRDefault="004B2B0D">
            <w:pPr>
              <w:pStyle w:val="Compact"/>
              <w:jc w:val="right"/>
            </w:pPr>
            <w:r>
              <w:t>2.90</w:t>
            </w:r>
          </w:p>
        </w:tc>
        <w:tc>
          <w:tcPr>
            <w:tcW w:w="0" w:type="auto"/>
          </w:tcPr>
          <w:p w14:paraId="02C6ED02" w14:textId="77777777" w:rsidR="006F4737" w:rsidRDefault="004B2B0D">
            <w:pPr>
              <w:pStyle w:val="Compact"/>
            </w:pPr>
            <w:r>
              <w:t>▁▃▇▆▁</w:t>
            </w:r>
          </w:p>
        </w:tc>
      </w:tr>
      <w:tr w:rsidR="006F4737" w14:paraId="65CB07AA" w14:textId="77777777">
        <w:tc>
          <w:tcPr>
            <w:tcW w:w="0" w:type="auto"/>
          </w:tcPr>
          <w:p w14:paraId="3AA35551" w14:textId="77777777" w:rsidR="006F4737" w:rsidRDefault="004B2B0D">
            <w:pPr>
              <w:pStyle w:val="Compact"/>
            </w:pPr>
            <w:r>
              <w:t>Ascore</w:t>
            </w:r>
          </w:p>
        </w:tc>
        <w:tc>
          <w:tcPr>
            <w:tcW w:w="0" w:type="auto"/>
          </w:tcPr>
          <w:p w14:paraId="270CD2E1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202BC09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464E3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3CF141C" w14:textId="77777777" w:rsidR="006F4737" w:rsidRDefault="004B2B0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A434021" w14:textId="77777777" w:rsidR="006F4737" w:rsidRDefault="004B2B0D">
            <w:pPr>
              <w:pStyle w:val="Compact"/>
              <w:jc w:val="right"/>
            </w:pPr>
            <w:r>
              <w:t>-3.46</w:t>
            </w:r>
          </w:p>
        </w:tc>
        <w:tc>
          <w:tcPr>
            <w:tcW w:w="0" w:type="auto"/>
          </w:tcPr>
          <w:p w14:paraId="50FFF02E" w14:textId="77777777" w:rsidR="006F4737" w:rsidRDefault="004B2B0D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05ADE56A" w14:textId="77777777" w:rsidR="006F4737" w:rsidRDefault="004B2B0D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B46B8AB" w14:textId="77777777" w:rsidR="006F4737" w:rsidRDefault="004B2B0D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3277BEB" w14:textId="77777777" w:rsidR="006F4737" w:rsidRDefault="004B2B0D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14:paraId="7CC9D3B0" w14:textId="77777777" w:rsidR="006F4737" w:rsidRDefault="004B2B0D">
            <w:pPr>
              <w:pStyle w:val="Compact"/>
            </w:pPr>
            <w:r>
              <w:t>▁▃▇▃▁</w:t>
            </w:r>
          </w:p>
        </w:tc>
      </w:tr>
      <w:tr w:rsidR="006F4737" w14:paraId="6334B4C5" w14:textId="77777777">
        <w:tc>
          <w:tcPr>
            <w:tcW w:w="0" w:type="auto"/>
          </w:tcPr>
          <w:p w14:paraId="38F1E0FF" w14:textId="77777777" w:rsidR="006F4737" w:rsidRDefault="004B2B0D">
            <w:pPr>
              <w:pStyle w:val="Compact"/>
            </w:pPr>
            <w:r>
              <w:t>Cscore</w:t>
            </w:r>
          </w:p>
        </w:tc>
        <w:tc>
          <w:tcPr>
            <w:tcW w:w="0" w:type="auto"/>
          </w:tcPr>
          <w:p w14:paraId="3251611E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7078480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732313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A15846B" w14:textId="77777777" w:rsidR="006F4737" w:rsidRDefault="004B2B0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685C1BA" w14:textId="77777777" w:rsidR="006F4737" w:rsidRDefault="004B2B0D">
            <w:pPr>
              <w:pStyle w:val="Compact"/>
              <w:jc w:val="right"/>
            </w:pPr>
            <w:r>
              <w:t>-3.46</w:t>
            </w:r>
          </w:p>
        </w:tc>
        <w:tc>
          <w:tcPr>
            <w:tcW w:w="0" w:type="auto"/>
          </w:tcPr>
          <w:p w14:paraId="3465FA00" w14:textId="77777777" w:rsidR="006F4737" w:rsidRDefault="004B2B0D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4734AE63" w14:textId="77777777" w:rsidR="006F4737" w:rsidRDefault="004B2B0D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B12E461" w14:textId="77777777" w:rsidR="006F4737" w:rsidRDefault="004B2B0D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2ED043F7" w14:textId="77777777" w:rsidR="006F4737" w:rsidRDefault="004B2B0D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14:paraId="06CC35B2" w14:textId="77777777" w:rsidR="006F4737" w:rsidRDefault="004B2B0D">
            <w:pPr>
              <w:pStyle w:val="Compact"/>
            </w:pPr>
            <w:r>
              <w:t>▁▃▇▃▁</w:t>
            </w:r>
          </w:p>
        </w:tc>
      </w:tr>
      <w:tr w:rsidR="006F4737" w14:paraId="5DB6931D" w14:textId="77777777">
        <w:tc>
          <w:tcPr>
            <w:tcW w:w="0" w:type="auto"/>
          </w:tcPr>
          <w:p w14:paraId="7807D1DD" w14:textId="77777777" w:rsidR="006F4737" w:rsidRDefault="004B2B0D">
            <w:pPr>
              <w:pStyle w:val="Compact"/>
            </w:pPr>
            <w:r>
              <w:t>Impulsive</w:t>
            </w:r>
          </w:p>
        </w:tc>
        <w:tc>
          <w:tcPr>
            <w:tcW w:w="0" w:type="auto"/>
          </w:tcPr>
          <w:p w14:paraId="5F0B057E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4DE9681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40A3A3" w14:textId="77777777" w:rsidR="006F4737" w:rsidRDefault="004B2B0D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CD276B7" w14:textId="77777777" w:rsidR="006F4737" w:rsidRDefault="004B2B0D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0120FD70" w14:textId="77777777" w:rsidR="006F4737" w:rsidRDefault="004B2B0D">
            <w:pPr>
              <w:pStyle w:val="Compact"/>
              <w:jc w:val="right"/>
            </w:pPr>
            <w:r>
              <w:t>-2.56</w:t>
            </w:r>
          </w:p>
        </w:tc>
        <w:tc>
          <w:tcPr>
            <w:tcW w:w="0" w:type="auto"/>
          </w:tcPr>
          <w:p w14:paraId="69A75294" w14:textId="77777777" w:rsidR="006F4737" w:rsidRDefault="004B2B0D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5317EE01" w14:textId="77777777" w:rsidR="006F4737" w:rsidRDefault="004B2B0D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5812736E" w14:textId="77777777" w:rsidR="006F4737" w:rsidRDefault="004B2B0D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56E31F59" w14:textId="77777777" w:rsidR="006F4737" w:rsidRDefault="004B2B0D">
            <w:pPr>
              <w:pStyle w:val="Compact"/>
              <w:jc w:val="right"/>
            </w:pPr>
            <w:r>
              <w:t>2.90</w:t>
            </w:r>
          </w:p>
        </w:tc>
        <w:tc>
          <w:tcPr>
            <w:tcW w:w="0" w:type="auto"/>
          </w:tcPr>
          <w:p w14:paraId="623671BF" w14:textId="77777777" w:rsidR="006F4737" w:rsidRDefault="004B2B0D">
            <w:pPr>
              <w:pStyle w:val="Compact"/>
            </w:pPr>
            <w:r>
              <w:t>▁▆▇▃▁</w:t>
            </w:r>
          </w:p>
        </w:tc>
      </w:tr>
      <w:tr w:rsidR="006F4737" w14:paraId="1D7375C5" w14:textId="77777777">
        <w:tc>
          <w:tcPr>
            <w:tcW w:w="0" w:type="auto"/>
          </w:tcPr>
          <w:p w14:paraId="40369A80" w14:textId="77777777" w:rsidR="006F4737" w:rsidRDefault="004B2B0D">
            <w:pPr>
              <w:pStyle w:val="Compact"/>
            </w:pPr>
            <w:r>
              <w:t>SS</w:t>
            </w:r>
          </w:p>
        </w:tc>
        <w:tc>
          <w:tcPr>
            <w:tcW w:w="0" w:type="auto"/>
          </w:tcPr>
          <w:p w14:paraId="09D1E79C" w14:textId="77777777" w:rsidR="006F4737" w:rsidRDefault="004B2B0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AF0D9C" w14:textId="77777777" w:rsidR="006F4737" w:rsidRDefault="004B2B0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A9ED84" w14:textId="77777777" w:rsidR="006F4737" w:rsidRDefault="004B2B0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409C49C" w14:textId="77777777" w:rsidR="006F4737" w:rsidRDefault="004B2B0D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45C85E7A" w14:textId="77777777" w:rsidR="006F4737" w:rsidRDefault="004B2B0D">
            <w:pPr>
              <w:pStyle w:val="Compact"/>
              <w:jc w:val="right"/>
            </w:pPr>
            <w:r>
              <w:t>-2.08</w:t>
            </w:r>
          </w:p>
        </w:tc>
        <w:tc>
          <w:tcPr>
            <w:tcW w:w="0" w:type="auto"/>
          </w:tcPr>
          <w:p w14:paraId="32DD44F0" w14:textId="77777777" w:rsidR="006F4737" w:rsidRDefault="004B2B0D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6DAA8420" w14:textId="77777777" w:rsidR="006F4737" w:rsidRDefault="004B2B0D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19BB0C4" w14:textId="77777777" w:rsidR="006F4737" w:rsidRDefault="004B2B0D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CD933D6" w14:textId="77777777" w:rsidR="006F4737" w:rsidRDefault="004B2B0D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03A64A0D" w14:textId="77777777" w:rsidR="006F4737" w:rsidRDefault="004B2B0D">
            <w:pPr>
              <w:pStyle w:val="Compact"/>
            </w:pPr>
            <w:r>
              <w:t>▂▇▇▇▅</w:t>
            </w:r>
          </w:p>
        </w:tc>
      </w:tr>
    </w:tbl>
    <w:p w14:paraId="7179BE03" w14:textId="77777777" w:rsidR="006F4737" w:rsidRDefault="004B2B0D">
      <w:pPr>
        <w:pStyle w:val="BodyText"/>
      </w:pPr>
      <w:r>
        <w:t>Split Data into training set (70%) and testing set (30%)</w:t>
      </w:r>
    </w:p>
    <w:p w14:paraId="667B62D0" w14:textId="77777777" w:rsidR="006F4737" w:rsidRDefault="004B2B0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rug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rug_split)</w:t>
      </w:r>
    </w:p>
    <w:p w14:paraId="268AAACB" w14:textId="77777777" w:rsidR="006F4737" w:rsidRDefault="004B2B0D">
      <w:pPr>
        <w:pStyle w:val="FirstParagraph"/>
      </w:pPr>
      <w:r>
        <w:lastRenderedPageBreak/>
        <w:t>Visualizations (groups of 4)</w:t>
      </w:r>
    </w:p>
    <w:p w14:paraId="30C6F06F" w14:textId="77777777" w:rsidR="006F4737" w:rsidRDefault="004B2B0D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</w:t>
      </w:r>
      <w:r>
        <w:rPr>
          <w:rStyle w:val="NormalTok"/>
        </w:rPr>
        <w:t xml:space="preserve">ender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5B029F20" w14:textId="77777777" w:rsidR="006F4737" w:rsidRDefault="004B2B0D">
      <w:pPr>
        <w:pStyle w:val="FirstParagraph"/>
      </w:pPr>
      <w:r>
        <w:rPr>
          <w:noProof/>
        </w:rPr>
        <w:drawing>
          <wp:inline distT="0" distB="0" distL="0" distR="0" wp14:anchorId="62EB97BF" wp14:editId="0329615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ule-4---Assignment-3--Random-Forrests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F6F70" w14:textId="77777777" w:rsidR="006F4737" w:rsidRDefault="004B2B0D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N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E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O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p2,p3,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582C2E1" w14:textId="77777777" w:rsidR="006F4737" w:rsidRDefault="004B2B0D">
      <w:pPr>
        <w:pStyle w:val="FirstParagraph"/>
      </w:pPr>
      <w:r>
        <w:rPr>
          <w:noProof/>
        </w:rPr>
        <w:lastRenderedPageBreak/>
        <w:drawing>
          <wp:inline distT="0" distB="0" distL="0" distR="0" wp14:anchorId="6588101C" wp14:editId="2FDEE34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ule-4---Assignment-3--Random-Forrests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AE523" w14:textId="77777777" w:rsidR="006F4737" w:rsidRDefault="004B2B0D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A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C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Impulsiv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p2,p3,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9B560C9" w14:textId="77777777" w:rsidR="006F4737" w:rsidRDefault="004B2B0D">
      <w:pPr>
        <w:pStyle w:val="FirstParagraph"/>
      </w:pPr>
      <w:r>
        <w:rPr>
          <w:noProof/>
        </w:rPr>
        <w:lastRenderedPageBreak/>
        <w:drawing>
          <wp:inline distT="0" distB="0" distL="0" distR="0" wp14:anchorId="14C21B39" wp14:editId="759B19E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dule-4---Assignment-3--Random-Forrests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EB62C" w14:textId="77777777" w:rsidR="006F4737" w:rsidRDefault="004B2B0D">
      <w:pPr>
        <w:pStyle w:val="BodyText"/>
      </w:pPr>
      <w:r>
        <w:t>Cross Validation Folds</w:t>
      </w:r>
    </w:p>
    <w:p w14:paraId="7CAF5D78" w14:textId="77777777" w:rsidR="006F4737" w:rsidRDefault="004B2B0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EA1BA3B" w14:textId="77777777" w:rsidR="006F4737" w:rsidRDefault="004B2B0D">
      <w:pPr>
        <w:pStyle w:val="FirstParagraph"/>
      </w:pPr>
      <w:r>
        <w:t>Random Forest Model</w:t>
      </w:r>
    </w:p>
    <w:p w14:paraId="4D724A2A" w14:textId="77777777" w:rsidR="006F4737" w:rsidRDefault="004B2B0D"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ting</w:t>
      </w:r>
      <w:r>
        <w:rPr>
          <w:rStyle w:val="CommentTok"/>
        </w:rPr>
        <w:t xml:space="preserve">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rug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rug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), </w:t>
      </w:r>
      <w:r>
        <w:rPr>
          <w:rStyle w:val="CommentTok"/>
        </w:rPr>
        <w:t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</w:t>
      </w:r>
      <w:r>
        <w:rPr>
          <w:rStyle w:val="CommentTok"/>
        </w:rPr>
        <w:lastRenderedPageBreak/>
        <w:t>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rf_grid </w:t>
      </w:r>
      <w:r>
        <w:rPr>
          <w:rStyle w:val="CommentTok"/>
        </w:rPr>
        <w:t>#use the tuning grid</w:t>
      </w:r>
      <w:r>
        <w:br/>
      </w:r>
      <w:r>
        <w:rPr>
          <w:rStyle w:val="NormalTok"/>
        </w:rPr>
        <w:t>)</w:t>
      </w:r>
    </w:p>
    <w:p w14:paraId="34941A48" w14:textId="77777777" w:rsidR="006F4737" w:rsidRDefault="004B2B0D">
      <w:pPr>
        <w:pStyle w:val="FirstParagraph"/>
      </w:pPr>
      <w:r>
        <w:t>Parameter Performance</w:t>
      </w:r>
    </w:p>
    <w:p w14:paraId="30C0FAA6" w14:textId="77777777" w:rsidR="006F4737" w:rsidRDefault="004B2B0D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765C7882" w14:textId="77777777" w:rsidR="006F4737" w:rsidRDefault="004B2B0D">
      <w:pPr>
        <w:pStyle w:val="FirstParagraph"/>
      </w:pPr>
      <w:r>
        <w:rPr>
          <w:noProof/>
        </w:rPr>
        <w:drawing>
          <wp:inline distT="0" distB="0" distL="0" distR="0" wp14:anchorId="5A3E3FC2" wp14:editId="2120EB3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dule-4---Assignment-3--Random-Forrests-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81AFF" w14:textId="77777777" w:rsidR="006F4737" w:rsidRDefault="004B2B0D">
      <w:pPr>
        <w:pStyle w:val="BodyText"/>
      </w:pPr>
      <w:r>
        <w:t>Alternate Parameter View</w:t>
      </w:r>
    </w:p>
    <w:p w14:paraId="04808793" w14:textId="77777777" w:rsidR="006F4737" w:rsidRDefault="004B2B0D">
      <w:pPr>
        <w:pStyle w:val="SourceCode"/>
      </w:pPr>
      <w:r>
        <w:rPr>
          <w:rStyle w:val="NormalTok"/>
        </w:rPr>
        <w:lastRenderedPageBreak/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51DDCB32" w14:textId="77777777" w:rsidR="006F4737" w:rsidRDefault="004B2B0D">
      <w:pPr>
        <w:pStyle w:val="FirstParagraph"/>
      </w:pPr>
      <w:r>
        <w:rPr>
          <w:noProof/>
        </w:rPr>
        <w:drawing>
          <wp:inline distT="0" distB="0" distL="0" distR="0" wp14:anchorId="06EB77FE" wp14:editId="1266FFC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odule-4---Assignment-3--Random-Forrests-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9313A" w14:textId="77777777" w:rsidR="006F4737" w:rsidRDefault="004B2B0D">
      <w:pPr>
        <w:pStyle w:val="BodyText"/>
      </w:pPr>
      <w:r>
        <w:t>Best mtry and min_n values fit</w:t>
      </w:r>
    </w:p>
    <w:p w14:paraId="757265C5" w14:textId="77777777" w:rsidR="006F4737" w:rsidRDefault="004B2B0D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</w:t>
      </w:r>
    </w:p>
    <w:p w14:paraId="40B71F64" w14:textId="77777777" w:rsidR="006F4737" w:rsidRDefault="004B2B0D">
      <w:pPr>
        <w:pStyle w:val="SourceCode"/>
      </w:pPr>
      <w:r>
        <w:rPr>
          <w:rStyle w:val="VerbatimChar"/>
        </w:rPr>
        <w:t>## ══ Workflow ═══════════════════════════════════════════════════════</w:t>
      </w:r>
      <w:r>
        <w:rPr>
          <w:rStyle w:val="VerbatimChar"/>
        </w:rPr>
        <w:t>═════════════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6</w:t>
      </w:r>
      <w:r>
        <w:br/>
      </w:r>
      <w:r>
        <w:rPr>
          <w:rStyle w:val="VerbatimChar"/>
        </w:rPr>
        <w:t>##   trees = 100</w:t>
      </w:r>
      <w:r>
        <w:br/>
      </w:r>
      <w:r>
        <w:rPr>
          <w:rStyle w:val="VerbatimChar"/>
        </w:rPr>
        <w:t>##   min_n =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portanc</w:t>
      </w:r>
      <w:r>
        <w:rPr>
          <w:rStyle w:val="VerbatimChar"/>
        </w:rPr>
        <w:t>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4C3C1DAA" w14:textId="77777777" w:rsidR="006F4737" w:rsidRDefault="004B2B0D">
      <w:pPr>
        <w:pStyle w:val="SourceCode"/>
      </w:pPr>
      <w:r>
        <w:rPr>
          <w:rStyle w:val="CommentTok"/>
        </w:rPr>
        <w:t>#fit the finalized workflow to our training data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14:paraId="394AD089" w14:textId="77777777" w:rsidR="006F4737" w:rsidRDefault="004B2B0D">
      <w:pPr>
        <w:pStyle w:val="FirstParagraph"/>
      </w:pPr>
      <w:r>
        <w:t>Variable Importance</w:t>
      </w:r>
    </w:p>
    <w:p w14:paraId="062EE014" w14:textId="77777777" w:rsidR="006F4737" w:rsidRDefault="004B2B0D"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4F571D9B" w14:textId="77777777" w:rsidR="006F4737" w:rsidRDefault="004B2B0D">
      <w:pPr>
        <w:pStyle w:val="SourceCode"/>
      </w:pPr>
      <w:r>
        <w:rPr>
          <w:rStyle w:val="VerbatimChar"/>
        </w:rPr>
        <w:t xml:space="preserve">## Warning: `pull_workflow_fit()` was </w:t>
      </w:r>
      <w:r>
        <w:rPr>
          <w:rStyle w:val="VerbatimChar"/>
        </w:rPr>
        <w:t>deprecated in workflows 0.2.3.</w:t>
      </w:r>
      <w:r>
        <w:br/>
      </w:r>
      <w:r>
        <w:rPr>
          <w:rStyle w:val="VerbatimChar"/>
        </w:rPr>
        <w:t>## Please use `extract_fit_parsnip()` instead.</w:t>
      </w:r>
    </w:p>
    <w:p w14:paraId="5C17A1F1" w14:textId="77777777" w:rsidR="006F4737" w:rsidRDefault="004B2B0D">
      <w:pPr>
        <w:pStyle w:val="FirstParagraph"/>
      </w:pPr>
      <w:r>
        <w:rPr>
          <w:noProof/>
        </w:rPr>
        <w:drawing>
          <wp:inline distT="0" distB="0" distL="0" distR="0" wp14:anchorId="14701B9D" wp14:editId="2BE01C1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dule-4---Assignment-3--Random-Forrests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C8434" w14:textId="77777777" w:rsidR="006F4737" w:rsidRDefault="004B2B0D">
      <w:pPr>
        <w:pStyle w:val="BodyText"/>
      </w:pPr>
      <w:r>
        <w:lastRenderedPageBreak/>
        <w:t>Predictions on Training Set</w:t>
      </w:r>
    </w:p>
    <w:p w14:paraId="225876B7" w14:textId="77777777" w:rsidR="006F4737" w:rsidRDefault="004B2B0D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rf)</w:t>
      </w:r>
    </w:p>
    <w:p w14:paraId="36CF0A52" w14:textId="77777777" w:rsidR="006F4737" w:rsidRDefault="004B2B0D">
      <w:pPr>
        <w:pStyle w:val="SourceCode"/>
      </w:pPr>
      <w:r>
        <w:rPr>
          <w:rStyle w:val="VerbatimChar"/>
        </w:rPr>
        <w:t>## # A tibble: 6 ×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14:paraId="3FCBBC56" w14:textId="77777777" w:rsidR="006F4737" w:rsidRDefault="004B2B0D">
      <w:pPr>
        <w:pStyle w:val="FirstParagraph"/>
      </w:pPr>
      <w:r>
        <w:t>Confusion Matrix</w:t>
      </w:r>
    </w:p>
    <w:p w14:paraId="06051333" w14:textId="77777777" w:rsidR="006F4737" w:rsidRDefault="004B2B0D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0BBE4AD8" w14:textId="77777777" w:rsidR="006F4737" w:rsidRDefault="004B2B0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</w:t>
      </w:r>
      <w:r>
        <w:rPr>
          <w:rStyle w:val="VerbatimChar"/>
        </w:rPr>
        <w:t>tion Yes  No</w:t>
      </w:r>
      <w:r>
        <w:br/>
      </w:r>
      <w:r>
        <w:rPr>
          <w:rStyle w:val="VerbatimChar"/>
        </w:rPr>
        <w:t>##        Yes 871  97</w:t>
      </w:r>
      <w:r>
        <w:br/>
      </w:r>
      <w:r>
        <w:rPr>
          <w:rStyle w:val="VerbatimChar"/>
        </w:rPr>
        <w:t>##        No   13 3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5          </w:t>
      </w:r>
      <w:r>
        <w:br/>
      </w:r>
      <w:r>
        <w:rPr>
          <w:rStyle w:val="VerbatimChar"/>
        </w:rPr>
        <w:t>##                  95% CI : (0.9003, 0.9309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</w:t>
      </w:r>
      <w:r>
        <w:rPr>
          <w:rStyle w:val="VerbatimChar"/>
        </w:rPr>
        <w:t xml:space="preserve">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98e-15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Sensitivity : 0.9853          </w:t>
      </w:r>
      <w:r>
        <w:br/>
      </w:r>
      <w:r>
        <w:rPr>
          <w:rStyle w:val="VerbatimChar"/>
        </w:rPr>
        <w:t xml:space="preserve">##             Specificity : 0.7765          </w:t>
      </w:r>
      <w:r>
        <w:br/>
      </w:r>
      <w:r>
        <w:rPr>
          <w:rStyle w:val="VerbatimChar"/>
        </w:rPr>
        <w:t xml:space="preserve">##          Pos Pred Value : 0.8998          </w:t>
      </w:r>
      <w:r>
        <w:br/>
      </w:r>
      <w:r>
        <w:rPr>
          <w:rStyle w:val="VerbatimChar"/>
        </w:rPr>
        <w:t xml:space="preserve">##          Neg Pred Value : 0.9629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>##          Detection</w:t>
      </w:r>
      <w:r>
        <w:rPr>
          <w:rStyle w:val="VerbatimChar"/>
        </w:rPr>
        <w:t xml:space="preserve"> Rate : 0.6608          </w:t>
      </w:r>
      <w:r>
        <w:br/>
      </w:r>
      <w:r>
        <w:rPr>
          <w:rStyle w:val="VerbatimChar"/>
        </w:rPr>
        <w:t xml:space="preserve">##    Detection Prevalence : 0.7344          </w:t>
      </w:r>
      <w:r>
        <w:br/>
      </w:r>
      <w:r>
        <w:rPr>
          <w:rStyle w:val="VerbatimChar"/>
        </w:rPr>
        <w:t xml:space="preserve">##       Balanced Accuracy : 0.88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E4A069B" w14:textId="77777777" w:rsidR="006F4737" w:rsidRDefault="004B2B0D">
      <w:pPr>
        <w:pStyle w:val="FirstParagraph"/>
      </w:pPr>
      <w:r>
        <w:t>Predictions on Testing Set</w:t>
      </w:r>
    </w:p>
    <w:p w14:paraId="18EC1C63" w14:textId="77777777" w:rsidR="006F4737" w:rsidRDefault="004B2B0D">
      <w:pPr>
        <w:pStyle w:val="SourceCode"/>
      </w:pPr>
      <w:r>
        <w:rPr>
          <w:rStyle w:val="NormalTok"/>
        </w:rPr>
        <w:lastRenderedPageBreak/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</w:t>
      </w:r>
      <w:r>
        <w:rPr>
          <w:rStyle w:val="FunctionTok"/>
        </w:rPr>
        <w:t>dict</w:t>
      </w:r>
      <w:r>
        <w:rPr>
          <w:rStyle w:val="NormalTok"/>
        </w:rPr>
        <w:t>(final_rf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predrf)</w:t>
      </w:r>
    </w:p>
    <w:p w14:paraId="3509BEA8" w14:textId="77777777" w:rsidR="006F4737" w:rsidRDefault="004B2B0D">
      <w:pPr>
        <w:pStyle w:val="SourceCode"/>
      </w:pPr>
      <w:r>
        <w:rPr>
          <w:rStyle w:val="VerbatimChar"/>
        </w:rPr>
        <w:t>## # A tibble: 6 ×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14:paraId="51E411D1" w14:textId="77777777" w:rsidR="006F4737" w:rsidRDefault="004B2B0D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358C5026" w14:textId="77777777" w:rsidR="006F4737" w:rsidRDefault="004B2B0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327 119</w:t>
      </w:r>
      <w:r>
        <w:br/>
      </w:r>
      <w:r>
        <w:rPr>
          <w:rStyle w:val="VerbatimChar"/>
        </w:rPr>
        <w:t>##        No   53  6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6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95% CI : (0.657, 0.7343)</w:t>
      </w:r>
      <w:r>
        <w:br/>
      </w:r>
      <w:r>
        <w:rPr>
          <w:rStyle w:val="VerbatimChar"/>
        </w:rPr>
        <w:t xml:space="preserve">##     No Information Rate : 0.6702         </w:t>
      </w:r>
      <w:r>
        <w:br/>
      </w:r>
      <w:r>
        <w:rPr>
          <w:rStyle w:val="VerbatimChar"/>
        </w:rPr>
        <w:t xml:space="preserve">##     P-Value [Acc &gt; NIR] : 0.0969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462        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cnemar's Test P-Value : 7.188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605         </w:t>
      </w:r>
      <w:r>
        <w:br/>
      </w:r>
      <w:r>
        <w:rPr>
          <w:rStyle w:val="VerbatimChar"/>
        </w:rPr>
        <w:t xml:space="preserve">##             Specificity : 0.3636         </w:t>
      </w:r>
      <w:r>
        <w:br/>
      </w:r>
      <w:r>
        <w:rPr>
          <w:rStyle w:val="VerbatimChar"/>
        </w:rPr>
        <w:t xml:space="preserve">##          Pos Pred Value : 0.7332         </w:t>
      </w:r>
      <w:r>
        <w:br/>
      </w:r>
      <w:r>
        <w:rPr>
          <w:rStyle w:val="VerbatimChar"/>
        </w:rPr>
        <w:t xml:space="preserve">##          Neg Pred </w:t>
      </w:r>
      <w:r>
        <w:rPr>
          <w:rStyle w:val="VerbatimChar"/>
        </w:rPr>
        <w:t xml:space="preserve">Value : 0.5620         </w:t>
      </w:r>
      <w:r>
        <w:br/>
      </w:r>
      <w:r>
        <w:rPr>
          <w:rStyle w:val="VerbatimChar"/>
        </w:rPr>
        <w:t xml:space="preserve">##              Prevalence : 0.6702         </w:t>
      </w:r>
      <w:r>
        <w:br/>
      </w:r>
      <w:r>
        <w:rPr>
          <w:rStyle w:val="VerbatimChar"/>
        </w:rPr>
        <w:t xml:space="preserve">##          Detection Rate : 0.5767         </w:t>
      </w:r>
      <w:r>
        <w:br/>
      </w:r>
      <w:r>
        <w:rPr>
          <w:rStyle w:val="VerbatimChar"/>
        </w:rPr>
        <w:t xml:space="preserve">##    Detection Prevalence : 0.7866         </w:t>
      </w:r>
      <w:r>
        <w:br/>
      </w:r>
      <w:r>
        <w:rPr>
          <w:rStyle w:val="VerbatimChar"/>
        </w:rPr>
        <w:t xml:space="preserve">##       Balanced Accuracy : 0.61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'Positive' Class : Yes            </w:t>
      </w:r>
      <w:r>
        <w:br/>
      </w:r>
      <w:r>
        <w:rPr>
          <w:rStyle w:val="VerbatimChar"/>
        </w:rPr>
        <w:t xml:space="preserve">## </w:t>
      </w:r>
    </w:p>
    <w:sectPr w:rsidR="006F47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758A5" w14:textId="77777777" w:rsidR="004B2B0D" w:rsidRDefault="004B2B0D">
      <w:pPr>
        <w:spacing w:after="0"/>
      </w:pPr>
      <w:r>
        <w:separator/>
      </w:r>
    </w:p>
  </w:endnote>
  <w:endnote w:type="continuationSeparator" w:id="0">
    <w:p w14:paraId="25FFCBDC" w14:textId="77777777" w:rsidR="004B2B0D" w:rsidRDefault="004B2B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F151" w14:textId="77777777" w:rsidR="004B2B0D" w:rsidRDefault="004B2B0D">
      <w:r>
        <w:separator/>
      </w:r>
    </w:p>
  </w:footnote>
  <w:footnote w:type="continuationSeparator" w:id="0">
    <w:p w14:paraId="40F00862" w14:textId="77777777" w:rsidR="004B2B0D" w:rsidRDefault="004B2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0CF0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4F2C4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79299132">
    <w:abstractNumId w:val="0"/>
  </w:num>
  <w:num w:numId="2" w16cid:durableId="3525329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4737"/>
    <w:rsid w:val="00331056"/>
    <w:rsid w:val="004B2B0D"/>
    <w:rsid w:val="006F47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B382F8"/>
  <w15:docId w15:val="{4551A0C3-60CC-5748-9AF4-33205D11A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093</Words>
  <Characters>11933</Characters>
  <Application>Microsoft Office Word</Application>
  <DocSecurity>0</DocSecurity>
  <Lines>99</Lines>
  <Paragraphs>27</Paragraphs>
  <ScaleCrop>false</ScaleCrop>
  <Company/>
  <LinksUpToDate>false</LinksUpToDate>
  <CharactersWithSpaces>1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mble, Elizabeth</dc:creator>
  <cp:keywords/>
  <cp:lastModifiedBy>Gamble, Elizabeth</cp:lastModifiedBy>
  <cp:revision>2</cp:revision>
  <dcterms:created xsi:type="dcterms:W3CDTF">2022-10-17T00:44:00Z</dcterms:created>
  <dcterms:modified xsi:type="dcterms:W3CDTF">2022-10-17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